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Data Science</w:t>
      </w:r>
    </w:p>
    <w:p>
      <w:pPr>
        <w:pStyle w:val="Author"/>
      </w:pPr>
      <w:r>
        <w:t xml:space="preserve">Ethan Meyers</w:t>
      </w:r>
    </w:p>
    <w:p>
      <w:pPr>
        <w:pStyle w:val="Date"/>
      </w:pPr>
      <w:r>
        <w:t xml:space="preserve">2025-05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book is gives an introduction to Data Science using the Python programming language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cover_image"/>
          <w:p>
            <w:pPr>
              <w:pStyle w:val="Compact"/>
              <w:jc w:val="center"/>
            </w:pPr>
            <w:r>
              <w:drawing>
                <wp:inline>
                  <wp:extent cx="5334000" cy="8001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cover_im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ook cover image</w:t>
            </w:r>
          </w:p>
          <w:bookmarkEnd w:id="30"/>
        </w:tc>
      </w:tr>
    </w:tbl>
    <w:p>
      <w:pPr>
        <w:pStyle w:val="BodyText"/>
      </w:pPr>
      <w:r>
        <w:t xml:space="preserve">Here is a cover image of the book genderated by chatGPT (</w:t>
      </w:r>
      <w:hyperlink w:anchor="fig-cover_image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meyers.github.io/intro_datasci_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meyers.github.io/intro_datasci_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Science</dc:title>
  <dc:creator>Ethan Meyers</dc:creator>
  <cp:keywords>Data Science, Python</cp:keywords>
  <dcterms:created xsi:type="dcterms:W3CDTF">2025-05-14T19:56:59Z</dcterms:created>
  <dcterms:modified xsi:type="dcterms:W3CDTF">2025-05-14T19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book is gives an introduction to Data Science using the Python programming language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book is gives an introduction to Data Science using the Python programming language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